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47C3" w:rsidRPr="00C07897" w:rsidRDefault="00E64E4D" w:rsidP="00C07897">
      <w:pPr>
        <w:pStyle w:val="Puesto"/>
      </w:pPr>
      <w:r w:rsidRPr="00C07897">
        <w:t>Module 3 word document</w:t>
      </w:r>
      <w:bookmarkStart w:id="0" w:name="_GoBack"/>
      <w:bookmarkEnd w:id="0"/>
    </w:p>
    <w:p w:rsidR="001D47C3" w:rsidRDefault="00E64E4D">
      <w:pPr>
        <w:pStyle w:val="Author"/>
      </w:pPr>
      <w:r>
        <w:t>Samantha Ramirez</w:t>
      </w:r>
    </w:p>
    <w:p w:rsidR="001D47C3" w:rsidRDefault="00E64E4D">
      <w:pPr>
        <w:pStyle w:val="Fecha"/>
      </w:pPr>
      <w:r>
        <w:t>28/10/2019</w:t>
      </w:r>
    </w:p>
    <w:p w:rsidR="001D47C3" w:rsidRPr="00C07897" w:rsidRDefault="00E64E4D" w:rsidP="00C07897">
      <w:pPr>
        <w:pStyle w:val="Ttulo2"/>
      </w:pPr>
      <w:bookmarkStart w:id="1" w:name="r-markdown"/>
      <w:r w:rsidRPr="00C07897">
        <w:t>R Markdown</w:t>
      </w:r>
      <w:bookmarkEnd w:id="1"/>
    </w:p>
    <w:p w:rsidR="001D47C3" w:rsidRDefault="00E64E4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1D47C3" w:rsidRDefault="00E64E4D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D47C3" w:rsidRDefault="00E64E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D47C3" w:rsidRDefault="00E64E4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D47C3" w:rsidRDefault="00E64E4D" w:rsidP="00C07897">
      <w:pPr>
        <w:pStyle w:val="Ttulo2"/>
      </w:pPr>
      <w:bookmarkStart w:id="2" w:name="including-plots"/>
      <w:r>
        <w:t>Including Plots</w:t>
      </w:r>
      <w:bookmarkEnd w:id="2"/>
    </w:p>
    <w:p w:rsidR="001D47C3" w:rsidRDefault="00E64E4D">
      <w:pPr>
        <w:pStyle w:val="FirstParagraph"/>
      </w:pPr>
      <w:r>
        <w:t>You can also embed plots, for example:</w:t>
      </w:r>
    </w:p>
    <w:p w:rsidR="001D47C3" w:rsidRDefault="00E64E4D">
      <w:pPr>
        <w:pStyle w:val="Textoindependiente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47C3" w:rsidRDefault="00E64E4D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D47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4ACD" w:rsidRDefault="009F4ACD">
      <w:pPr>
        <w:spacing w:after="0"/>
      </w:pPr>
      <w:r>
        <w:separator/>
      </w:r>
    </w:p>
  </w:endnote>
  <w:endnote w:type="continuationSeparator" w:id="0">
    <w:p w:rsidR="009F4ACD" w:rsidRDefault="009F4A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4ACD" w:rsidRDefault="009F4ACD">
      <w:r>
        <w:separator/>
      </w:r>
    </w:p>
  </w:footnote>
  <w:footnote w:type="continuationSeparator" w:id="0">
    <w:p w:rsidR="009F4ACD" w:rsidRDefault="009F4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908D8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782EC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CAA22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7063C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BD7847D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6B7497B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A7EDB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38C59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F8A9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2B4C88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BC48C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47C3"/>
    <w:rsid w:val="004E29B3"/>
    <w:rsid w:val="00590D07"/>
    <w:rsid w:val="00784D58"/>
    <w:rsid w:val="008D6863"/>
    <w:rsid w:val="009F4ACD"/>
    <w:rsid w:val="00B86B75"/>
    <w:rsid w:val="00BC48D5"/>
    <w:rsid w:val="00BD7EA2"/>
    <w:rsid w:val="00C07897"/>
    <w:rsid w:val="00C36279"/>
    <w:rsid w:val="00DD5E76"/>
    <w:rsid w:val="00E315A3"/>
    <w:rsid w:val="00E64E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81F12C-3F13-4DC3-AEFC-E08A2882C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Ttulo2"/>
    <w:next w:val="Textoindependiente"/>
    <w:uiPriority w:val="9"/>
    <w:qFormat/>
    <w:rsid w:val="00C07897"/>
    <w:pPr>
      <w:outlineLvl w:val="0"/>
    </w:pPr>
  </w:style>
  <w:style w:type="paragraph" w:styleId="Ttulo2">
    <w:name w:val="heading 2"/>
    <w:basedOn w:val="Normal"/>
    <w:next w:val="Textoindependiente"/>
    <w:uiPriority w:val="9"/>
    <w:unhideWhenUsed/>
    <w:qFormat/>
    <w:rsid w:val="00C0789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C07897"/>
    <w:pPr>
      <w:keepNext/>
      <w:keepLines/>
      <w:spacing w:before="480" w:after="240"/>
      <w:jc w:val="center"/>
      <w:outlineLvl w:val="0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BD7E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5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Microsoft</Company>
  <LinksUpToDate>false</LinksUpToDate>
  <CharactersWithSpaces>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Samantha Ramirez</dc:creator>
  <cp:keywords/>
  <cp:lastModifiedBy>GLAC</cp:lastModifiedBy>
  <cp:revision>4</cp:revision>
  <dcterms:created xsi:type="dcterms:W3CDTF">2019-10-28T17:46:00Z</dcterms:created>
  <dcterms:modified xsi:type="dcterms:W3CDTF">2019-10-28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19</vt:lpwstr>
  </property>
  <property fmtid="{D5CDD505-2E9C-101B-9397-08002B2CF9AE}" pid="3" name="output">
    <vt:lpwstr/>
  </property>
</Properties>
</file>